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bookmarkStart w:id="21" w:name="corporate-experience"/>
    <w:p>
      <w:pPr>
        <w:pStyle w:val="Heading2"/>
      </w:pPr>
      <w:r>
        <w:t xml:space="preserve">Corporate Experience</w:t>
      </w:r>
    </w:p>
    <w:bookmarkEnd w:id="21"/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 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 at the School EPITECH. I also took part to other subjects.</w:t>
      </w:r>
    </w:p>
    <w:bookmarkStart w:id="22" w:name="open-source-contributions"/>
    <w:p>
      <w:pPr>
        <w:pStyle w:val="Heading2"/>
      </w:pPr>
      <w:r>
        <w:t xml:space="preserve">Open Source Contributions</w:t>
      </w:r>
    </w:p>
    <w:bookmarkEnd w:id="22"/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Link"/>
          </w:rPr>
          <w:t xml:space="preserve">sednl</w:t>
        </w:r>
      </w:hyperlink>
      <w:r>
        <w:t xml:space="preserve">, a simple event driven network library.</w:t>
      </w:r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 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 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bookmarkStart w:id="25" w:name="activities-and-interests"/>
    <w:p>
      <w:pPr>
        <w:pStyle w:val="Heading2"/>
      </w:pPr>
      <w:r>
        <w:t xml:space="preserve">Activities and interests</w:t>
      </w:r>
    </w:p>
    <w:bookmarkEnd w:id="25"/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 </w:t>
      </w:r>
      <w:r>
        <w:t xml:space="preserve">• +33 6 43 01 74 02 • 27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6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Link"/>
          </w:rPr>
          <w:t xml:space="preserve">html vers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3344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</cp:coreProperties>
</file>